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6843A5" w14:textId="42B253FF" w:rsidR="00AC240D" w:rsidRPr="00B63BFC" w:rsidRDefault="00AC240D" w:rsidP="00AC240D">
      <w:pPr>
        <w:spacing w:after="0"/>
        <w:jc w:val="right"/>
        <w:rPr>
          <w:color w:val="000000" w:themeColor="text1"/>
        </w:rPr>
      </w:pPr>
      <w:bookmarkStart w:id="0" w:name="_Toc523391492"/>
      <w:bookmarkStart w:id="1" w:name="_Toc521070444"/>
      <w:bookmarkStart w:id="2" w:name="_GoBack"/>
      <w:bookmarkEnd w:id="2"/>
    </w:p>
    <w:p w14:paraId="76421CAF" w14:textId="520A51F3" w:rsidR="00AC240D" w:rsidRPr="00B63BFC" w:rsidRDefault="00AC240D" w:rsidP="00784926">
      <w:pPr>
        <w:pStyle w:val="Heading1"/>
      </w:pPr>
      <w:bookmarkStart w:id="3" w:name="_Toc140220738"/>
      <w:bookmarkEnd w:id="0"/>
      <w:bookmarkEnd w:id="1"/>
      <w:r>
        <w:t>Part C Curriculum Vitae</w:t>
      </w:r>
      <w:bookmarkEnd w:id="3"/>
    </w:p>
    <w:p w14:paraId="61534E53" w14:textId="77777777" w:rsidR="00AC240D" w:rsidRPr="00B63BFC" w:rsidRDefault="00AC240D" w:rsidP="00AC240D">
      <w:pPr>
        <w:spacing w:after="0" w:line="240" w:lineRule="auto"/>
        <w:rPr>
          <w:rFonts w:cs="Times New Roman"/>
          <w:b/>
          <w:color w:val="000000" w:themeColor="text1"/>
          <w:szCs w:val="24"/>
          <w:lang w:val="lv-LV"/>
        </w:rPr>
      </w:pPr>
    </w:p>
    <w:p w14:paraId="53F09D98" w14:textId="77777777" w:rsidR="00AC240D" w:rsidRPr="00B63BFC" w:rsidRDefault="00AC240D" w:rsidP="00AC240D">
      <w:pPr>
        <w:spacing w:after="0" w:line="240" w:lineRule="auto"/>
        <w:rPr>
          <w:rFonts w:cs="Times New Roman"/>
          <w:b/>
          <w:color w:val="000000" w:themeColor="text1"/>
          <w:szCs w:val="24"/>
        </w:rPr>
      </w:pPr>
      <w:r>
        <w:rPr>
          <w:b/>
          <w:color w:val="000000" w:themeColor="text1"/>
        </w:rPr>
        <w:t>Name:</w:t>
      </w:r>
    </w:p>
    <w:p w14:paraId="50DAA915" w14:textId="77777777" w:rsidR="00AC240D" w:rsidRPr="00B63BFC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</w:rPr>
      </w:pPr>
      <w:r>
        <w:rPr>
          <w:b/>
          <w:color w:val="000000" w:themeColor="text1"/>
        </w:rPr>
        <w:t>Researcher identification code(s)</w:t>
      </w:r>
      <w:r>
        <w:rPr>
          <w:color w:val="000000" w:themeColor="text1"/>
        </w:rPr>
        <w:t xml:space="preserve">, if used </w:t>
      </w:r>
      <w:r>
        <w:rPr>
          <w:i/>
          <w:color w:val="000000" w:themeColor="text1"/>
        </w:rPr>
        <w:t>(ORCID, Research ID, Scopus Author ID, etc</w:t>
      </w:r>
      <w:r>
        <w:rPr>
          <w:color w:val="000000" w:themeColor="text1"/>
        </w:rPr>
        <w:t xml:space="preserve">.): </w:t>
      </w:r>
    </w:p>
    <w:p w14:paraId="6F9574CD" w14:textId="77777777" w:rsidR="00AC240D" w:rsidRPr="00B63BFC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53AEC512" w14:textId="77777777" w:rsidR="00AC240D" w:rsidRPr="00B63BFC" w:rsidRDefault="00AC240D" w:rsidP="00AC240D">
      <w:pPr>
        <w:spacing w:after="0" w:line="240" w:lineRule="auto"/>
        <w:rPr>
          <w:rFonts w:cs="Times New Roman"/>
          <w:b/>
          <w:color w:val="000000" w:themeColor="text1"/>
          <w:szCs w:val="24"/>
        </w:rPr>
      </w:pPr>
      <w:r>
        <w:rPr>
          <w:b/>
          <w:color w:val="000000" w:themeColor="text1"/>
        </w:rPr>
        <w:t>EDUCATION</w:t>
      </w:r>
    </w:p>
    <w:p w14:paraId="72CB3341" w14:textId="77777777" w:rsidR="00AC240D" w:rsidRPr="00B63BFC" w:rsidRDefault="00AC240D" w:rsidP="00AC240D">
      <w:pPr>
        <w:spacing w:after="0" w:line="240" w:lineRule="auto"/>
        <w:rPr>
          <w:rFonts w:cs="Times New Roman"/>
          <w:b/>
          <w:color w:val="000000" w:themeColor="text1"/>
          <w:szCs w:val="24"/>
          <w:lang w:val="lv-LV"/>
        </w:rPr>
      </w:pPr>
    </w:p>
    <w:p w14:paraId="787A3E25" w14:textId="77777777" w:rsidR="00AC240D" w:rsidRPr="00B63BFC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</w:rPr>
      </w:pPr>
      <w:r>
        <w:rPr>
          <w:color w:val="000000" w:themeColor="text1"/>
        </w:rPr>
        <w:t>Years</w:t>
      </w:r>
      <w:r>
        <w:rPr>
          <w:color w:val="000000" w:themeColor="text1"/>
        </w:rPr>
        <w:tab/>
      </w:r>
      <w:r>
        <w:rPr>
          <w:color w:val="000000" w:themeColor="text1"/>
        </w:rPr>
        <w:tab/>
        <w:t>Doctoral degree in [field of science]</w:t>
      </w:r>
    </w:p>
    <w:p w14:paraId="04AF0343" w14:textId="77777777" w:rsidR="00AC240D" w:rsidRPr="00B63BFC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  <w:t>[faculty/department/institution/country]</w:t>
      </w:r>
    </w:p>
    <w:p w14:paraId="491CD185" w14:textId="77777777" w:rsidR="00AC240D" w:rsidRPr="00B63BFC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719EAD49" w14:textId="217E003E" w:rsidR="00AC240D" w:rsidRPr="00B63BFC" w:rsidRDefault="00AC240D" w:rsidP="00AC240D">
      <w:pPr>
        <w:spacing w:after="0" w:line="240" w:lineRule="auto"/>
        <w:rPr>
          <w:rFonts w:cs="Times New Roman"/>
          <w:b/>
          <w:color w:val="000000" w:themeColor="text1"/>
          <w:szCs w:val="24"/>
        </w:rPr>
      </w:pPr>
      <w:r>
        <w:rPr>
          <w:b/>
          <w:color w:val="000000" w:themeColor="text1"/>
        </w:rPr>
        <w:t xml:space="preserve">WORK EXPERIENCE </w:t>
      </w:r>
    </w:p>
    <w:p w14:paraId="6F6ABEC8" w14:textId="77777777" w:rsidR="00AC240D" w:rsidRPr="00B63BFC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6D25E2D5" w14:textId="77777777" w:rsidR="00AC240D" w:rsidRPr="00B63BFC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</w:rPr>
      </w:pPr>
      <w:r>
        <w:rPr>
          <w:color w:val="000000" w:themeColor="text1"/>
        </w:rPr>
        <w:t>Years</w:t>
      </w:r>
      <w:r>
        <w:rPr>
          <w:color w:val="000000" w:themeColor="text1"/>
        </w:rPr>
        <w:tab/>
      </w:r>
      <w:r>
        <w:rPr>
          <w:color w:val="000000" w:themeColor="text1"/>
        </w:rPr>
        <w:tab/>
        <w:t>[current position]</w:t>
      </w:r>
    </w:p>
    <w:p w14:paraId="617C0009" w14:textId="77777777" w:rsidR="00AC240D" w:rsidRPr="00B63BFC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  <w:t>[institution, country]</w:t>
      </w:r>
    </w:p>
    <w:p w14:paraId="6D1A4072" w14:textId="77777777" w:rsidR="00AC240D" w:rsidRPr="00B63BFC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232733D3" w14:textId="77777777" w:rsidR="00AC240D" w:rsidRPr="00B63BFC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</w:rPr>
      </w:pPr>
      <w:r>
        <w:rPr>
          <w:color w:val="000000" w:themeColor="text1"/>
        </w:rPr>
        <w:t>Years</w:t>
      </w:r>
      <w:r>
        <w:rPr>
          <w:color w:val="000000" w:themeColor="text1"/>
        </w:rPr>
        <w:tab/>
      </w:r>
      <w:r>
        <w:rPr>
          <w:color w:val="000000" w:themeColor="text1"/>
        </w:rPr>
        <w:tab/>
        <w:t>[Position]</w:t>
      </w:r>
    </w:p>
    <w:p w14:paraId="31FBFA66" w14:textId="77777777" w:rsidR="00AC240D" w:rsidRPr="00B63BFC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  <w:t>[institution, country]</w:t>
      </w:r>
    </w:p>
    <w:p w14:paraId="2AC1DF3E" w14:textId="77777777" w:rsidR="00AC240D" w:rsidRPr="00B63BFC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6A9E0C3C" w14:textId="09C87F5D" w:rsidR="00AC240D" w:rsidRPr="00B63BFC" w:rsidRDefault="00593239" w:rsidP="00AC240D">
      <w:pPr>
        <w:spacing w:after="0" w:line="240" w:lineRule="auto"/>
        <w:rPr>
          <w:rFonts w:cs="Times New Roman"/>
          <w:b/>
          <w:color w:val="000000" w:themeColor="text1"/>
          <w:szCs w:val="24"/>
        </w:rPr>
      </w:pPr>
      <w:r>
        <w:rPr>
          <w:b/>
          <w:color w:val="000000" w:themeColor="text1"/>
        </w:rPr>
        <w:t>SCIENTIFIC PROJECTS</w:t>
      </w:r>
    </w:p>
    <w:p w14:paraId="4C485B46" w14:textId="77777777" w:rsidR="00AC240D" w:rsidRPr="00B63BFC" w:rsidRDefault="00AC240D" w:rsidP="00AC240D">
      <w:pPr>
        <w:spacing w:after="0" w:line="240" w:lineRule="auto"/>
        <w:rPr>
          <w:rFonts w:cs="Times New Roman"/>
          <w:b/>
          <w:color w:val="000000" w:themeColor="text1"/>
          <w:szCs w:val="24"/>
          <w:lang w:val="lv-LV"/>
        </w:rPr>
      </w:pPr>
    </w:p>
    <w:p w14:paraId="0EE2617A" w14:textId="12459D91" w:rsidR="00AC240D" w:rsidRPr="00B63BFC" w:rsidRDefault="00593239" w:rsidP="00AC240D">
      <w:pPr>
        <w:spacing w:after="0" w:line="240" w:lineRule="auto"/>
        <w:rPr>
          <w:rFonts w:cs="Times New Roman"/>
          <w:b/>
          <w:color w:val="000000" w:themeColor="text1"/>
          <w:szCs w:val="24"/>
        </w:rPr>
      </w:pPr>
      <w:r>
        <w:rPr>
          <w:b/>
          <w:color w:val="000000" w:themeColor="text1"/>
        </w:rPr>
        <w:t>SCIENTIFIC PUBLICATIONS</w:t>
      </w:r>
    </w:p>
    <w:p w14:paraId="1DC23F04" w14:textId="77777777" w:rsidR="00AC240D" w:rsidRPr="00B63BFC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3FF8510C" w14:textId="77777777" w:rsidR="00AC240D" w:rsidRPr="00B63BFC" w:rsidRDefault="00AC240D" w:rsidP="00AC240D">
      <w:pPr>
        <w:spacing w:after="0" w:line="240" w:lineRule="auto"/>
        <w:rPr>
          <w:rFonts w:cs="Times New Roman"/>
          <w:b/>
          <w:color w:val="000000" w:themeColor="text1"/>
          <w:szCs w:val="24"/>
        </w:rPr>
      </w:pPr>
      <w:r>
        <w:rPr>
          <w:b/>
          <w:color w:val="000000" w:themeColor="text1"/>
        </w:rPr>
        <w:t>OTHER INFORMATION</w:t>
      </w:r>
    </w:p>
    <w:p w14:paraId="344A15F9" w14:textId="77777777" w:rsidR="00AC240D" w:rsidRPr="00B63BFC" w:rsidRDefault="00AC240D" w:rsidP="00AC240D">
      <w:pPr>
        <w:spacing w:after="0" w:line="240" w:lineRule="auto"/>
        <w:rPr>
          <w:rFonts w:cs="Times New Roman"/>
          <w:color w:val="000000" w:themeColor="text1"/>
          <w:szCs w:val="24"/>
          <w:lang w:val="lv-LV"/>
        </w:rPr>
      </w:pPr>
    </w:p>
    <w:p w14:paraId="1939B86B" w14:textId="7086D3D7" w:rsidR="00AC240D" w:rsidRDefault="00AC240D" w:rsidP="00AC240D">
      <w:pPr>
        <w:spacing w:after="160" w:line="240" w:lineRule="auto"/>
        <w:jc w:val="left"/>
        <w:rPr>
          <w:color w:val="000000" w:themeColor="text1"/>
          <w:lang w:val="lv-LV"/>
        </w:rPr>
      </w:pPr>
    </w:p>
    <w:p w14:paraId="7F79E167" w14:textId="01C927D4" w:rsidR="00503903" w:rsidRDefault="00503903" w:rsidP="00AC240D">
      <w:pPr>
        <w:spacing w:after="160" w:line="240" w:lineRule="auto"/>
        <w:jc w:val="left"/>
        <w:rPr>
          <w:color w:val="000000" w:themeColor="text1"/>
          <w:lang w:val="lv-LV"/>
        </w:rPr>
      </w:pPr>
    </w:p>
    <w:p w14:paraId="1D09A9CA" w14:textId="57DFD2E7" w:rsidR="00503903" w:rsidRPr="00503903" w:rsidRDefault="00503903" w:rsidP="00503903">
      <w:pPr>
        <w:spacing w:after="160" w:line="240" w:lineRule="auto"/>
        <w:jc w:val="right"/>
        <w:rPr>
          <w:color w:val="FF0000"/>
          <w:lang w:val="lv-LV"/>
        </w:rPr>
      </w:pPr>
      <w:proofErr w:type="spellStart"/>
      <w:r w:rsidRPr="00503903">
        <w:rPr>
          <w:color w:val="FF0000"/>
          <w:lang w:val="lv-LV"/>
        </w:rPr>
        <w:t>Signature</w:t>
      </w:r>
      <w:proofErr w:type="spellEnd"/>
      <w:r w:rsidRPr="00503903">
        <w:rPr>
          <w:color w:val="FF0000"/>
          <w:lang w:val="lv-LV"/>
        </w:rPr>
        <w:t>___________________</w:t>
      </w:r>
    </w:p>
    <w:sectPr w:rsidR="00503903" w:rsidRPr="00503903" w:rsidSect="002703F6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0ECE8" w14:textId="77777777" w:rsidR="00FE1ED8" w:rsidRDefault="00FE1ED8" w:rsidP="00AC240D">
      <w:pPr>
        <w:spacing w:after="0" w:line="240" w:lineRule="auto"/>
      </w:pPr>
      <w:r>
        <w:separator/>
      </w:r>
    </w:p>
  </w:endnote>
  <w:endnote w:type="continuationSeparator" w:id="0">
    <w:p w14:paraId="07A7132F" w14:textId="77777777" w:rsidR="00FE1ED8" w:rsidRDefault="00FE1ED8" w:rsidP="00AC24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9AF765" w14:textId="77777777" w:rsidR="00FE1ED8" w:rsidRDefault="00FE1ED8" w:rsidP="00AC240D">
      <w:pPr>
        <w:spacing w:after="0" w:line="240" w:lineRule="auto"/>
      </w:pPr>
      <w:r>
        <w:separator/>
      </w:r>
    </w:p>
  </w:footnote>
  <w:footnote w:type="continuationSeparator" w:id="0">
    <w:p w14:paraId="0B45816D" w14:textId="77777777" w:rsidR="00FE1ED8" w:rsidRDefault="00FE1ED8" w:rsidP="00AC24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B4FB7"/>
    <w:multiLevelType w:val="hybridMultilevel"/>
    <w:tmpl w:val="C124F526"/>
    <w:lvl w:ilvl="0" w:tplc="8C7601D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2F5E81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C036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00CC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08B8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44E1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E94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74AF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7E48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D336DC"/>
    <w:multiLevelType w:val="hybridMultilevel"/>
    <w:tmpl w:val="CF06CBEE"/>
    <w:lvl w:ilvl="0" w:tplc="A5CE69B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TcxNTIwsTA2sjBX0lEKTi0uzszPAykwqgUAXvY4jiwAAAA="/>
  </w:docVars>
  <w:rsids>
    <w:rsidRoot w:val="003D4FE7"/>
    <w:rsid w:val="00000A4F"/>
    <w:rsid w:val="00017736"/>
    <w:rsid w:val="00022F45"/>
    <w:rsid w:val="000232AB"/>
    <w:rsid w:val="00024288"/>
    <w:rsid w:val="00030E08"/>
    <w:rsid w:val="00036BE6"/>
    <w:rsid w:val="00072FA8"/>
    <w:rsid w:val="0009328A"/>
    <w:rsid w:val="000A2AF6"/>
    <w:rsid w:val="000A6825"/>
    <w:rsid w:val="000C109D"/>
    <w:rsid w:val="000C5619"/>
    <w:rsid w:val="000D2712"/>
    <w:rsid w:val="000D531D"/>
    <w:rsid w:val="00100EC9"/>
    <w:rsid w:val="00106282"/>
    <w:rsid w:val="0011373B"/>
    <w:rsid w:val="00126CA6"/>
    <w:rsid w:val="00147981"/>
    <w:rsid w:val="001534BE"/>
    <w:rsid w:val="00156426"/>
    <w:rsid w:val="00175C82"/>
    <w:rsid w:val="00176DA0"/>
    <w:rsid w:val="00181081"/>
    <w:rsid w:val="00194D41"/>
    <w:rsid w:val="001A3783"/>
    <w:rsid w:val="001A5CDE"/>
    <w:rsid w:val="001A619F"/>
    <w:rsid w:val="001A700A"/>
    <w:rsid w:val="001B34BA"/>
    <w:rsid w:val="001D1B22"/>
    <w:rsid w:val="001D7310"/>
    <w:rsid w:val="001D78A4"/>
    <w:rsid w:val="001E62F4"/>
    <w:rsid w:val="001F5315"/>
    <w:rsid w:val="00206C1C"/>
    <w:rsid w:val="00217E84"/>
    <w:rsid w:val="00222234"/>
    <w:rsid w:val="002242C4"/>
    <w:rsid w:val="002538D6"/>
    <w:rsid w:val="00257FE7"/>
    <w:rsid w:val="00264E59"/>
    <w:rsid w:val="002703F6"/>
    <w:rsid w:val="00280A4C"/>
    <w:rsid w:val="00283AB9"/>
    <w:rsid w:val="002874D6"/>
    <w:rsid w:val="00293C59"/>
    <w:rsid w:val="002A4C55"/>
    <w:rsid w:val="002A549F"/>
    <w:rsid w:val="002A67F2"/>
    <w:rsid w:val="002B46B2"/>
    <w:rsid w:val="002B6989"/>
    <w:rsid w:val="002C1032"/>
    <w:rsid w:val="002C26EE"/>
    <w:rsid w:val="002C3C9B"/>
    <w:rsid w:val="002C7185"/>
    <w:rsid w:val="002C76A2"/>
    <w:rsid w:val="002E5995"/>
    <w:rsid w:val="002F047B"/>
    <w:rsid w:val="002F0AE3"/>
    <w:rsid w:val="00310090"/>
    <w:rsid w:val="00311C3D"/>
    <w:rsid w:val="00312DB3"/>
    <w:rsid w:val="003179EC"/>
    <w:rsid w:val="00322F17"/>
    <w:rsid w:val="00326B3E"/>
    <w:rsid w:val="003441CA"/>
    <w:rsid w:val="00355DD7"/>
    <w:rsid w:val="003575D9"/>
    <w:rsid w:val="003601D8"/>
    <w:rsid w:val="0036184E"/>
    <w:rsid w:val="00362F42"/>
    <w:rsid w:val="00380539"/>
    <w:rsid w:val="00384086"/>
    <w:rsid w:val="00387869"/>
    <w:rsid w:val="00396EDA"/>
    <w:rsid w:val="003C20F4"/>
    <w:rsid w:val="003D4312"/>
    <w:rsid w:val="003D4FE7"/>
    <w:rsid w:val="003D6587"/>
    <w:rsid w:val="00401F8E"/>
    <w:rsid w:val="004071AD"/>
    <w:rsid w:val="00416512"/>
    <w:rsid w:val="004327C4"/>
    <w:rsid w:val="00433686"/>
    <w:rsid w:val="00434978"/>
    <w:rsid w:val="00435956"/>
    <w:rsid w:val="004373F4"/>
    <w:rsid w:val="00440233"/>
    <w:rsid w:val="00440E3D"/>
    <w:rsid w:val="0044724F"/>
    <w:rsid w:val="004508B8"/>
    <w:rsid w:val="00453B81"/>
    <w:rsid w:val="00456703"/>
    <w:rsid w:val="00463194"/>
    <w:rsid w:val="00466808"/>
    <w:rsid w:val="0049004B"/>
    <w:rsid w:val="00493BD2"/>
    <w:rsid w:val="004972AD"/>
    <w:rsid w:val="00497FFA"/>
    <w:rsid w:val="004A2E6B"/>
    <w:rsid w:val="004A7755"/>
    <w:rsid w:val="004B48D5"/>
    <w:rsid w:val="004B6371"/>
    <w:rsid w:val="004B6FFD"/>
    <w:rsid w:val="004C3A8E"/>
    <w:rsid w:val="004D04CD"/>
    <w:rsid w:val="004D0C3E"/>
    <w:rsid w:val="004E54A9"/>
    <w:rsid w:val="00503903"/>
    <w:rsid w:val="00505730"/>
    <w:rsid w:val="00542071"/>
    <w:rsid w:val="00543875"/>
    <w:rsid w:val="00544C60"/>
    <w:rsid w:val="00545597"/>
    <w:rsid w:val="005471ED"/>
    <w:rsid w:val="005605E8"/>
    <w:rsid w:val="005765D8"/>
    <w:rsid w:val="00590376"/>
    <w:rsid w:val="00593239"/>
    <w:rsid w:val="00595985"/>
    <w:rsid w:val="00595CDB"/>
    <w:rsid w:val="00597868"/>
    <w:rsid w:val="005A1BB9"/>
    <w:rsid w:val="005B79DC"/>
    <w:rsid w:val="005C1A04"/>
    <w:rsid w:val="005D0D83"/>
    <w:rsid w:val="005D11C9"/>
    <w:rsid w:val="005D2EAE"/>
    <w:rsid w:val="005E42DC"/>
    <w:rsid w:val="005E767D"/>
    <w:rsid w:val="00600D89"/>
    <w:rsid w:val="006079CC"/>
    <w:rsid w:val="00630B11"/>
    <w:rsid w:val="00636440"/>
    <w:rsid w:val="00641AFA"/>
    <w:rsid w:val="00642046"/>
    <w:rsid w:val="0064499D"/>
    <w:rsid w:val="006527CC"/>
    <w:rsid w:val="00654E84"/>
    <w:rsid w:val="0066162C"/>
    <w:rsid w:val="00691C9B"/>
    <w:rsid w:val="006A2338"/>
    <w:rsid w:val="006B33E7"/>
    <w:rsid w:val="006B42FA"/>
    <w:rsid w:val="006C5524"/>
    <w:rsid w:val="006E1086"/>
    <w:rsid w:val="006E479D"/>
    <w:rsid w:val="006E533A"/>
    <w:rsid w:val="006E550E"/>
    <w:rsid w:val="006E6A5E"/>
    <w:rsid w:val="006F6260"/>
    <w:rsid w:val="00703691"/>
    <w:rsid w:val="00703E32"/>
    <w:rsid w:val="00704C96"/>
    <w:rsid w:val="00706B20"/>
    <w:rsid w:val="00710835"/>
    <w:rsid w:val="00710858"/>
    <w:rsid w:val="00714FAA"/>
    <w:rsid w:val="007322A6"/>
    <w:rsid w:val="00743DCC"/>
    <w:rsid w:val="007456C0"/>
    <w:rsid w:val="00751466"/>
    <w:rsid w:val="00752B64"/>
    <w:rsid w:val="0075631C"/>
    <w:rsid w:val="00757CF9"/>
    <w:rsid w:val="00774E09"/>
    <w:rsid w:val="00784926"/>
    <w:rsid w:val="00793C06"/>
    <w:rsid w:val="00794A4F"/>
    <w:rsid w:val="00795583"/>
    <w:rsid w:val="007961F2"/>
    <w:rsid w:val="007A15FC"/>
    <w:rsid w:val="007B09C8"/>
    <w:rsid w:val="007B2475"/>
    <w:rsid w:val="007B2675"/>
    <w:rsid w:val="007C1D44"/>
    <w:rsid w:val="007C33A6"/>
    <w:rsid w:val="007D0638"/>
    <w:rsid w:val="007F0E88"/>
    <w:rsid w:val="007F2BDD"/>
    <w:rsid w:val="007F52F8"/>
    <w:rsid w:val="008032F9"/>
    <w:rsid w:val="0081434D"/>
    <w:rsid w:val="00835CBE"/>
    <w:rsid w:val="00835DEA"/>
    <w:rsid w:val="00836B6B"/>
    <w:rsid w:val="00845F44"/>
    <w:rsid w:val="008460CE"/>
    <w:rsid w:val="00846EED"/>
    <w:rsid w:val="00874177"/>
    <w:rsid w:val="00884373"/>
    <w:rsid w:val="00886701"/>
    <w:rsid w:val="00891AF8"/>
    <w:rsid w:val="0089378C"/>
    <w:rsid w:val="008A34D8"/>
    <w:rsid w:val="008A55A3"/>
    <w:rsid w:val="008B04D7"/>
    <w:rsid w:val="008B3285"/>
    <w:rsid w:val="008B47BE"/>
    <w:rsid w:val="008B47EE"/>
    <w:rsid w:val="008B6646"/>
    <w:rsid w:val="008C1316"/>
    <w:rsid w:val="008C7A61"/>
    <w:rsid w:val="008D4CD0"/>
    <w:rsid w:val="008D6F16"/>
    <w:rsid w:val="008E6F0A"/>
    <w:rsid w:val="00942290"/>
    <w:rsid w:val="00946844"/>
    <w:rsid w:val="00947D10"/>
    <w:rsid w:val="00950410"/>
    <w:rsid w:val="00957F25"/>
    <w:rsid w:val="00973A89"/>
    <w:rsid w:val="0099725E"/>
    <w:rsid w:val="009C383A"/>
    <w:rsid w:val="009C5A99"/>
    <w:rsid w:val="009D53F2"/>
    <w:rsid w:val="009F6024"/>
    <w:rsid w:val="00A1446C"/>
    <w:rsid w:val="00A15023"/>
    <w:rsid w:val="00A15BD3"/>
    <w:rsid w:val="00A216BF"/>
    <w:rsid w:val="00A2698F"/>
    <w:rsid w:val="00A27129"/>
    <w:rsid w:val="00A5000A"/>
    <w:rsid w:val="00A56ADA"/>
    <w:rsid w:val="00A61486"/>
    <w:rsid w:val="00A700EC"/>
    <w:rsid w:val="00A74E82"/>
    <w:rsid w:val="00A83260"/>
    <w:rsid w:val="00A90D49"/>
    <w:rsid w:val="00AA2E2A"/>
    <w:rsid w:val="00AB2CCC"/>
    <w:rsid w:val="00AB4A86"/>
    <w:rsid w:val="00AB5FC0"/>
    <w:rsid w:val="00AB7864"/>
    <w:rsid w:val="00AC240D"/>
    <w:rsid w:val="00AC67C8"/>
    <w:rsid w:val="00AD17FE"/>
    <w:rsid w:val="00AD4EFA"/>
    <w:rsid w:val="00AE3205"/>
    <w:rsid w:val="00AE540B"/>
    <w:rsid w:val="00AF2CB5"/>
    <w:rsid w:val="00AF3B75"/>
    <w:rsid w:val="00AF469A"/>
    <w:rsid w:val="00AF7CBA"/>
    <w:rsid w:val="00B050F4"/>
    <w:rsid w:val="00B16A3D"/>
    <w:rsid w:val="00B2631E"/>
    <w:rsid w:val="00B43559"/>
    <w:rsid w:val="00B45584"/>
    <w:rsid w:val="00B519DD"/>
    <w:rsid w:val="00B53960"/>
    <w:rsid w:val="00B553DA"/>
    <w:rsid w:val="00B63BFC"/>
    <w:rsid w:val="00B63C2B"/>
    <w:rsid w:val="00B73478"/>
    <w:rsid w:val="00B84013"/>
    <w:rsid w:val="00B8462C"/>
    <w:rsid w:val="00B87667"/>
    <w:rsid w:val="00BA6EF1"/>
    <w:rsid w:val="00BB69CE"/>
    <w:rsid w:val="00BD63CB"/>
    <w:rsid w:val="00BE6073"/>
    <w:rsid w:val="00C02195"/>
    <w:rsid w:val="00C06835"/>
    <w:rsid w:val="00C107BE"/>
    <w:rsid w:val="00C11CED"/>
    <w:rsid w:val="00C2197E"/>
    <w:rsid w:val="00C21ACE"/>
    <w:rsid w:val="00C23675"/>
    <w:rsid w:val="00C32C70"/>
    <w:rsid w:val="00C56D11"/>
    <w:rsid w:val="00C56E36"/>
    <w:rsid w:val="00C74450"/>
    <w:rsid w:val="00C76941"/>
    <w:rsid w:val="00C7790B"/>
    <w:rsid w:val="00C77CF3"/>
    <w:rsid w:val="00C82261"/>
    <w:rsid w:val="00C853AC"/>
    <w:rsid w:val="00C86EC9"/>
    <w:rsid w:val="00CA1831"/>
    <w:rsid w:val="00CB68C6"/>
    <w:rsid w:val="00CC4A9D"/>
    <w:rsid w:val="00CC6999"/>
    <w:rsid w:val="00CD2E50"/>
    <w:rsid w:val="00CE12F1"/>
    <w:rsid w:val="00D061DF"/>
    <w:rsid w:val="00D15F09"/>
    <w:rsid w:val="00D369A1"/>
    <w:rsid w:val="00D422CC"/>
    <w:rsid w:val="00D42A63"/>
    <w:rsid w:val="00D50A61"/>
    <w:rsid w:val="00D51D67"/>
    <w:rsid w:val="00D62311"/>
    <w:rsid w:val="00D66617"/>
    <w:rsid w:val="00D8494E"/>
    <w:rsid w:val="00D931A3"/>
    <w:rsid w:val="00DA0B02"/>
    <w:rsid w:val="00DA5E24"/>
    <w:rsid w:val="00DB7D27"/>
    <w:rsid w:val="00DC6BAF"/>
    <w:rsid w:val="00DD6EAF"/>
    <w:rsid w:val="00E01D35"/>
    <w:rsid w:val="00E16725"/>
    <w:rsid w:val="00E16F35"/>
    <w:rsid w:val="00E44C7B"/>
    <w:rsid w:val="00E50D0D"/>
    <w:rsid w:val="00E748C5"/>
    <w:rsid w:val="00E76AC3"/>
    <w:rsid w:val="00E95B56"/>
    <w:rsid w:val="00EA1090"/>
    <w:rsid w:val="00EA30B6"/>
    <w:rsid w:val="00EB3244"/>
    <w:rsid w:val="00EB47B8"/>
    <w:rsid w:val="00EB6AD8"/>
    <w:rsid w:val="00EC5532"/>
    <w:rsid w:val="00ED2E73"/>
    <w:rsid w:val="00ED4DBA"/>
    <w:rsid w:val="00ED7691"/>
    <w:rsid w:val="00EE642F"/>
    <w:rsid w:val="00EF1356"/>
    <w:rsid w:val="00EF5F87"/>
    <w:rsid w:val="00EF68E0"/>
    <w:rsid w:val="00EF74D3"/>
    <w:rsid w:val="00F01980"/>
    <w:rsid w:val="00F07893"/>
    <w:rsid w:val="00F10E3D"/>
    <w:rsid w:val="00F41CD1"/>
    <w:rsid w:val="00F42855"/>
    <w:rsid w:val="00F43510"/>
    <w:rsid w:val="00F5256A"/>
    <w:rsid w:val="00F53CF4"/>
    <w:rsid w:val="00F57541"/>
    <w:rsid w:val="00F63975"/>
    <w:rsid w:val="00F712A3"/>
    <w:rsid w:val="00F876FF"/>
    <w:rsid w:val="00FA235D"/>
    <w:rsid w:val="00FA2AFD"/>
    <w:rsid w:val="00FA4246"/>
    <w:rsid w:val="00FA538B"/>
    <w:rsid w:val="00FA702B"/>
    <w:rsid w:val="00FA77EA"/>
    <w:rsid w:val="00FB6645"/>
    <w:rsid w:val="00FB6A23"/>
    <w:rsid w:val="00FC0FE0"/>
    <w:rsid w:val="00FC35DD"/>
    <w:rsid w:val="00FD0AC4"/>
    <w:rsid w:val="00FD3FD2"/>
    <w:rsid w:val="00FD6E74"/>
    <w:rsid w:val="00FE1ED8"/>
    <w:rsid w:val="00FE4274"/>
    <w:rsid w:val="00FE5638"/>
    <w:rsid w:val="00FF136F"/>
    <w:rsid w:val="00FF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071459"/>
  <w15:chartTrackingRefBased/>
  <w15:docId w15:val="{3AD36A6E-336F-46FB-A75F-B31C95FF5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540B"/>
    <w:pPr>
      <w:spacing w:after="200" w:line="276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784926"/>
    <w:pPr>
      <w:keepNext/>
      <w:spacing w:after="0" w:line="240" w:lineRule="auto"/>
      <w:jc w:val="center"/>
      <w:outlineLvl w:val="0"/>
    </w:pPr>
    <w:rPr>
      <w:rFonts w:eastAsia="Times New Roman" w:cs="Arial"/>
      <w:bCs/>
      <w:kern w:val="32"/>
      <w:sz w:val="28"/>
      <w:szCs w:val="28"/>
      <w:lang w:bidi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86EC9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B48D5"/>
    <w:pPr>
      <w:keepNext/>
      <w:keepLines/>
      <w:spacing w:before="40" w:after="0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C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86EC9"/>
    <w:rPr>
      <w:rFonts w:ascii="Times New Roman" w:eastAsiaTheme="majorEastAsia" w:hAnsi="Times New Roman" w:cstheme="majorBidi"/>
      <w:sz w:val="24"/>
      <w:szCs w:val="26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F7CBA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F7CBA"/>
    <w:pPr>
      <w:spacing w:after="100"/>
      <w:ind w:left="220"/>
    </w:pPr>
    <w:rPr>
      <w:b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AF7CBA"/>
    <w:pPr>
      <w:spacing w:after="100"/>
      <w:ind w:left="440"/>
    </w:pPr>
    <w:rPr>
      <w:b/>
    </w:rPr>
  </w:style>
  <w:style w:type="character" w:customStyle="1" w:styleId="Heading1Char">
    <w:name w:val="Heading 1 Char"/>
    <w:link w:val="Heading1"/>
    <w:rsid w:val="00784926"/>
    <w:rPr>
      <w:rFonts w:ascii="Times New Roman" w:eastAsia="Times New Roman" w:hAnsi="Times New Roman" w:cs="Arial"/>
      <w:bCs/>
      <w:kern w:val="32"/>
      <w:sz w:val="28"/>
      <w:szCs w:val="28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4B48D5"/>
    <w:rPr>
      <w:rFonts w:ascii="Times New Roman" w:eastAsiaTheme="majorEastAsia" w:hAnsi="Times New Roman" w:cstheme="majorBidi"/>
      <w:b/>
      <w:i/>
      <w:sz w:val="24"/>
      <w:szCs w:val="24"/>
    </w:rPr>
  </w:style>
  <w:style w:type="table" w:styleId="TableGrid">
    <w:name w:val="Table Grid"/>
    <w:basedOn w:val="TableNormal"/>
    <w:uiPriority w:val="39"/>
    <w:rsid w:val="00AC24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24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40D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C24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40D"/>
    <w:rPr>
      <w:rFonts w:ascii="Times New Roman" w:hAnsi="Times New Roman"/>
      <w:sz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24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240D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AC240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C32C70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/>
      <w:bCs w:val="0"/>
      <w:color w:val="2E74B5" w:themeColor="accent1" w:themeShade="BF"/>
      <w:kern w:val="0"/>
      <w:sz w:val="32"/>
      <w:lang w:bidi="ar-SA"/>
    </w:rPr>
  </w:style>
  <w:style w:type="character" w:styleId="Hyperlink">
    <w:name w:val="Hyperlink"/>
    <w:basedOn w:val="DefaultParagraphFont"/>
    <w:uiPriority w:val="99"/>
    <w:unhideWhenUsed/>
    <w:rsid w:val="00C32C7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B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B6B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961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61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61F2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61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61F2"/>
    <w:rPr>
      <w:rFonts w:ascii="Times New Roman" w:hAnsi="Times New Roman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D6231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C3C9B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CD1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val="en-GB"/>
    </w:rPr>
  </w:style>
  <w:style w:type="paragraph" w:styleId="ListParagraph">
    <w:name w:val="List Paragraph"/>
    <w:aliases w:val="2,Akapit z listą BS,Bullet list,Colorful List - Accent 12,H&amp;P List Paragraph,List Paragraph1,List1,Normal bullet 2,Saraksta rindkopa1,Strip"/>
    <w:basedOn w:val="Normal"/>
    <w:link w:val="ListParagraphChar"/>
    <w:uiPriority w:val="34"/>
    <w:qFormat/>
    <w:rsid w:val="00F41CD1"/>
    <w:pPr>
      <w:ind w:left="720"/>
      <w:contextualSpacing/>
    </w:pPr>
  </w:style>
  <w:style w:type="character" w:customStyle="1" w:styleId="ListParagraphChar">
    <w:name w:val="List Paragraph Char"/>
    <w:aliases w:val="2 Char,Akapit z listą BS Char,Bullet list Char,Colorful List - Accent 12 Char,H&amp;P List Paragraph Char,List Paragraph1 Char,List1 Char,Normal bullet 2 Char,Saraksta rindkopa1 Char,Strip Char"/>
    <w:link w:val="ListParagraph"/>
    <w:uiPriority w:val="34"/>
    <w:qFormat/>
    <w:locked/>
    <w:rsid w:val="00F41CD1"/>
    <w:rPr>
      <w:rFonts w:ascii="Times New Roman" w:hAnsi="Times New Roman"/>
      <w:sz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A235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251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13fa903-cd29-485d-95ca-4530cdb9c27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s" ma:contentTypeID="0x010100B55394FF32B55D4CBB234E865F38D499" ma:contentTypeVersion="13" ma:contentTypeDescription="Izveidot jaunu dokumentu." ma:contentTypeScope="" ma:versionID="7fe4fbc5c1c82ed8204588a77ab48355">
  <xsd:schema xmlns:xsd="http://www.w3.org/2001/XMLSchema" xmlns:xs="http://www.w3.org/2001/XMLSchema" xmlns:p="http://schemas.microsoft.com/office/2006/metadata/properties" xmlns:ns3="713fa903-cd29-485d-95ca-4530cdb9c27f" xmlns:ns4="7d0ef188-1e38-46bb-b8f7-bb929351a0aa" targetNamespace="http://schemas.microsoft.com/office/2006/metadata/properties" ma:root="true" ma:fieldsID="d7285aadddbc1bfd47e598ce1c9a7643" ns3:_="" ns4:_="">
    <xsd:import namespace="713fa903-cd29-485d-95ca-4530cdb9c27f"/>
    <xsd:import namespace="7d0ef188-1e38-46bb-b8f7-bb929351a0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3fa903-cd29-485d-95ca-4530cdb9c2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0ef188-1e38-46bb-b8f7-bb929351a0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Koplietots 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Koplietots ar: detalizēt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Koplietošanas norādes jaucējkod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atura tips"/>
        <xsd:element ref="dc:title" minOccurs="0" maxOccurs="1" ma:index="4" ma:displayName="Virsrakst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D2F7C0-0C55-4008-9ADC-F403BF635A6E}">
  <ds:schemaRefs>
    <ds:schemaRef ds:uri="713fa903-cd29-485d-95ca-4530cdb9c27f"/>
    <ds:schemaRef ds:uri="http://www.w3.org/XML/1998/namespace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7d0ef188-1e38-46bb-b8f7-bb929351a0aa"/>
  </ds:schemaRefs>
</ds:datastoreItem>
</file>

<file path=customXml/itemProps2.xml><?xml version="1.0" encoding="utf-8"?>
<ds:datastoreItem xmlns:ds="http://schemas.openxmlformats.org/officeDocument/2006/customXml" ds:itemID="{0FBA9C2A-3456-415D-9BB4-F8773BE37B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21B75A-D47F-4F8F-B6F9-C47CCB3D4B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3fa903-cd29-485d-95ca-4530cdb9c27f"/>
    <ds:schemaRef ds:uri="7d0ef188-1e38-46bb-b8f7-bb929351a0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7E37EE-622B-43D9-8415-0B31454F0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5</Words>
  <Characters>1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mārs Kreišmanis</dc:creator>
  <cp:keywords/>
  <dc:description/>
  <cp:lastModifiedBy>Māra Lorberga</cp:lastModifiedBy>
  <cp:revision>5</cp:revision>
  <cp:lastPrinted>2023-05-24T07:14:00Z</cp:lastPrinted>
  <dcterms:created xsi:type="dcterms:W3CDTF">2023-09-13T12:33:00Z</dcterms:created>
  <dcterms:modified xsi:type="dcterms:W3CDTF">2023-11-13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5394FF32B55D4CBB234E865F38D499</vt:lpwstr>
  </property>
</Properties>
</file>